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mc:Ignorable="w14 w15 w16se w16cid w16 w16cex w16sdtdh w16sdtfl w16du wp14">
  <w:body>
    <w:tbl>
      <w:tblPr>
        <w:tblStyle w:val="Lysskyggelegginguthevingsfarge1"/>
        <w:tblW w:w="0" w:type="auto"/>
        <w:tbl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single" w:color="4F81BD" w:themeColor="accent1" w:sz="4" w:space="0"/>
          <w:insideV w:val="single" w:color="4F81BD" w:themeColor="accent1" w:sz="4" w:space="0"/>
        </w:tblBorders>
        <w:tblLook w:val="04A0" w:firstRow="1" w:lastRow="0" w:firstColumn="1" w:lastColumn="0" w:noHBand="0" w:noVBand="1"/>
      </w:tblPr>
      <w:tblGrid>
        <w:gridCol w:w="3041"/>
        <w:gridCol w:w="3553"/>
        <w:gridCol w:w="1261"/>
        <w:gridCol w:w="1207"/>
      </w:tblGrid>
      <w:tr w:rsidR="00541C86" w:rsidTr="00541C86" w14:paraId="2257D45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99" w:type="dxa"/>
            <w:tcBorders>
              <w:top w:val="none" w:color="auto" w:sz="0" w:space="0"/>
              <w:left w:val="none" w:color="auto" w:sz="0" w:space="0"/>
              <w:bottom w:val="none" w:color="auto" w:sz="0" w:space="0"/>
              <w:right w:val="none" w:color="auto" w:sz="0" w:space="0"/>
            </w:tcBorders>
          </w:tcPr>
          <w:p w:rsidRPr="00886716" w:rsidR="00541C86" w:rsidRDefault="00541C86" w14:paraId="759D8C67" w14:textId="77777777">
            <w:pPr>
              <w:rPr>
                <w:b w:val="0"/>
              </w:rPr>
            </w:pPr>
            <w:r w:rsidRPr="00886716">
              <w:rPr>
                <w:b w:val="0"/>
              </w:rPr>
              <w:t>Hvilke(-t) arkiv/arkivdel ønskes avlevert:</w:t>
            </w:r>
          </w:p>
        </w:tc>
        <w:tc>
          <w:tcPr>
            <w:tcW w:w="3672" w:type="dxa"/>
            <w:tcBorders>
              <w:top w:val="none" w:color="auto" w:sz="0" w:space="0"/>
              <w:left w:val="none" w:color="auto" w:sz="0" w:space="0"/>
              <w:bottom w:val="none" w:color="auto" w:sz="0" w:space="0"/>
              <w:right w:val="none" w:color="auto" w:sz="0" w:space="0"/>
            </w:tcBorders>
          </w:tcPr>
          <w:p w:rsidR="00541C86" w:rsidRDefault="00541C86" w14:paraId="38203E95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5" w:type="dxa"/>
            <w:tcBorders>
              <w:top w:val="none" w:color="auto" w:sz="0" w:space="0"/>
              <w:left w:val="none" w:color="auto" w:sz="0" w:space="0"/>
              <w:bottom w:val="none" w:color="auto" w:sz="0" w:space="0"/>
              <w:right w:val="none" w:color="auto" w:sz="0" w:space="0"/>
            </w:tcBorders>
          </w:tcPr>
          <w:p w:rsidRPr="00541C86" w:rsidR="00541C86" w:rsidRDefault="00541C86" w14:paraId="480DBB03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541C86">
              <w:rPr>
                <w:b w:val="0"/>
              </w:rPr>
              <w:t>Saksnr</w:t>
            </w:r>
            <w:r>
              <w:rPr>
                <w:b w:val="0"/>
              </w:rPr>
              <w:t>.</w:t>
            </w:r>
          </w:p>
        </w:tc>
        <w:tc>
          <w:tcPr>
            <w:tcW w:w="1242" w:type="dxa"/>
            <w:tcBorders>
              <w:top w:val="none" w:color="auto" w:sz="0" w:space="0"/>
              <w:left w:val="none" w:color="auto" w:sz="0" w:space="0"/>
              <w:bottom w:val="none" w:color="auto" w:sz="0" w:space="0"/>
              <w:right w:val="none" w:color="auto" w:sz="0" w:space="0"/>
            </w:tcBorders>
          </w:tcPr>
          <w:p w:rsidR="00541C86" w:rsidRDefault="00541C86" w14:paraId="51CC369C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A40AB8" w:rsidRDefault="00A40AB8" w14:paraId="1E78F282" w14:textId="77777777"/>
    <w:p w:rsidR="00A40AB8" w:rsidP="00061737" w:rsidRDefault="00A40AB8" w14:paraId="20FC18DB" w14:textId="77777777">
      <w:pPr>
        <w:spacing w:after="0"/>
      </w:pPr>
    </w:p>
    <w:p w:rsidR="00EB6274" w:rsidP="00EB6274" w:rsidRDefault="00507088" w14:paraId="025242CF" w14:textId="77777777">
      <w:r>
        <w:t xml:space="preserve">Arbeidsmiljøloven sier at arbeidsgiver skal sikre et arbeidsmiljø som gir full trygghet mot fysiske og psykiske skadevirkninger. </w:t>
      </w:r>
      <w:r w:rsidR="00061737">
        <w:t xml:space="preserve">Dersom vi får skadelige insekter eller muggsopp/sporer inn i våre magasin, kan disse forårsake store skader på arkivmateriale og de ansatte. </w:t>
      </w:r>
      <w:r w:rsidR="00EB6274">
        <w:t xml:space="preserve">Av hensyn til våre ansattes helse og for å sikre en god bevaring av arkivene, ber vi avleverende institusjon om å besvare </w:t>
      </w:r>
      <w:r>
        <w:t>noen få</w:t>
      </w:r>
      <w:r w:rsidR="00EB6274">
        <w:t xml:space="preserve"> spørsmål om arkivenes tilstand</w:t>
      </w:r>
      <w:r>
        <w:t>. Dine svar vil gi oss verdifull informasjon om hvilken prosedyre v</w:t>
      </w:r>
      <w:r w:rsidR="004236AA">
        <w:t>i</w:t>
      </w:r>
      <w:r>
        <w:t xml:space="preserve"> skal følge ved mottak av ditt arkiv.</w:t>
      </w:r>
    </w:p>
    <w:p w:rsidR="00EB6274" w:rsidRDefault="00EB6274" w14:paraId="28D9A9FC" w14:textId="77777777"/>
    <w:tbl>
      <w:tblPr>
        <w:tblStyle w:val="Lysskyggelegginguthevingsfarge1"/>
        <w:tblW w:w="0" w:type="auto"/>
        <w:tblLook w:val="04A0" w:firstRow="1" w:lastRow="0" w:firstColumn="1" w:lastColumn="0" w:noHBand="0" w:noVBand="1"/>
      </w:tblPr>
      <w:tblGrid>
        <w:gridCol w:w="3875"/>
        <w:gridCol w:w="2168"/>
        <w:gridCol w:w="3029"/>
      </w:tblGrid>
      <w:tr w:rsidR="00EB6274" w:rsidTr="4C372E0E" w14:paraId="679E3F8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36" w:type="dxa"/>
            <w:tcMar/>
          </w:tcPr>
          <w:p w:rsidRPr="00B87890" w:rsidR="00EB6274" w:rsidRDefault="00EB6274" w14:paraId="415AF786" w14:textId="77777777">
            <w:pPr>
              <w:rPr>
                <w:b w:val="0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205" w:type="dxa"/>
            <w:tcMar/>
          </w:tcPr>
          <w:p w:rsidRPr="00886716" w:rsidR="000B3A6D" w:rsidRDefault="000B3A6D" w14:paraId="59D6AB64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</w:rPr>
            </w:pPr>
          </w:p>
          <w:p w:rsidRPr="00886716" w:rsidR="00EB6274" w:rsidRDefault="00EB6274" w14:paraId="1B7A01C2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</w:rPr>
            </w:pPr>
            <w:r w:rsidRPr="00886716">
              <w:rPr>
                <w:rFonts w:cstheme="minorHAnsi"/>
                <w:b w:val="0"/>
              </w:rPr>
              <w:t>Ja</w:t>
            </w:r>
            <w:r w:rsidRPr="00886716" w:rsidR="00B87890">
              <w:rPr>
                <w:rFonts w:cstheme="minorHAnsi"/>
                <w:b w:val="0"/>
              </w:rPr>
              <w:t xml:space="preserve">/Nei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71" w:type="dxa"/>
            <w:tcMar/>
          </w:tcPr>
          <w:p w:rsidRPr="00886716" w:rsidR="00EB6274" w:rsidRDefault="00EB6274" w14:paraId="32A22E91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  <w:p w:rsidRPr="00886716" w:rsidR="000B3A6D" w:rsidRDefault="000B3A6D" w14:paraId="12E14845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</w:rPr>
            </w:pPr>
            <w:r w:rsidRPr="00886716">
              <w:rPr>
                <w:rFonts w:cstheme="minorHAnsi"/>
                <w:b w:val="0"/>
              </w:rPr>
              <w:t>Kommentarer</w:t>
            </w:r>
          </w:p>
        </w:tc>
      </w:tr>
      <w:tr w:rsidR="00EB6274" w:rsidTr="4C372E0E" w14:paraId="0A86EA60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36" w:type="dxa"/>
            <w:tcMar/>
          </w:tcPr>
          <w:p w:rsidR="00EB6274" w:rsidRDefault="00EB6274" w14:paraId="3CF719CC" w14:textId="77777777">
            <w:pPr>
              <w:rPr>
                <w:b w:val="0"/>
              </w:rPr>
            </w:pPr>
            <w:r w:rsidRPr="00B87890">
              <w:rPr>
                <w:b w:val="0"/>
              </w:rPr>
              <w:t>Er støv og smuss fjernet fra dokumentene?</w:t>
            </w:r>
          </w:p>
          <w:p w:rsidRPr="00B87890" w:rsidR="005A2068" w:rsidRDefault="005A2068" w14:paraId="6EA56A18" w14:textId="77777777">
            <w:pPr>
              <w:rPr>
                <w:b w:val="0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205" w:type="dxa"/>
            <w:tcMar/>
          </w:tcPr>
          <w:p w:rsidR="00EB6274" w:rsidRDefault="00EB6274" w14:paraId="5AE40364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71" w:type="dxa"/>
            <w:tcMar/>
          </w:tcPr>
          <w:p w:rsidR="00EB6274" w:rsidRDefault="00EB6274" w14:paraId="78630A16" w14:textId="699F86A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B6274" w:rsidTr="4C372E0E" w14:paraId="3B5F90CB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36" w:type="dxa"/>
            <w:tcMar/>
          </w:tcPr>
          <w:p w:rsidR="00EB6274" w:rsidRDefault="00EB6274" w14:paraId="74DA2C6E" w14:textId="77777777">
            <w:pPr>
              <w:rPr>
                <w:b w:val="0"/>
              </w:rPr>
            </w:pPr>
            <w:r w:rsidRPr="00B87890">
              <w:rPr>
                <w:b w:val="0"/>
              </w:rPr>
              <w:t>Er materialet fritt for synlige muggskader og mugglukt?</w:t>
            </w:r>
          </w:p>
          <w:p w:rsidRPr="00B87890" w:rsidR="005A2068" w:rsidRDefault="005A2068" w14:paraId="70E763B5" w14:textId="77777777">
            <w:pPr>
              <w:rPr>
                <w:b w:val="0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205" w:type="dxa"/>
            <w:tcMar/>
          </w:tcPr>
          <w:p w:rsidR="00EB6274" w:rsidRDefault="00EB6274" w14:paraId="77E8F862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71" w:type="dxa"/>
            <w:tcMar/>
          </w:tcPr>
          <w:p w:rsidR="00EB6274" w:rsidRDefault="00EB6274" w14:paraId="3F8DBB84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B6274" w:rsidTr="4C372E0E" w14:paraId="7824234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36" w:type="dxa"/>
            <w:tcMar/>
          </w:tcPr>
          <w:p w:rsidR="00EB6274" w:rsidRDefault="00EB6274" w14:paraId="5C428D6B" w14:textId="77777777">
            <w:pPr>
              <w:rPr>
                <w:b w:val="0"/>
              </w:rPr>
            </w:pPr>
            <w:r w:rsidRPr="00B87890">
              <w:rPr>
                <w:b w:val="0"/>
              </w:rPr>
              <w:t xml:space="preserve">Er det sannsynlig at materialet har vært </w:t>
            </w:r>
            <w:r w:rsidRPr="00A35931" w:rsidR="00643857">
              <w:rPr>
                <w:b w:val="0"/>
              </w:rPr>
              <w:t>utsatt</w:t>
            </w:r>
            <w:r w:rsidRPr="00A35931" w:rsidR="00643857">
              <w:rPr>
                <w:b w:val="0"/>
                <w:color w:val="auto"/>
              </w:rPr>
              <w:t xml:space="preserve"> </w:t>
            </w:r>
            <w:r w:rsidRPr="00A35931" w:rsidR="00643857">
              <w:rPr>
                <w:b w:val="0"/>
              </w:rPr>
              <w:t>for vannlekkasjer eller har vært</w:t>
            </w:r>
            <w:r w:rsidR="00643857">
              <w:rPr>
                <w:b w:val="0"/>
                <w:color w:val="FF0000"/>
              </w:rPr>
              <w:t xml:space="preserve"> </w:t>
            </w:r>
            <w:r w:rsidRPr="00B87890">
              <w:rPr>
                <w:b w:val="0"/>
              </w:rPr>
              <w:t>oppbevart i lokaler med høy luftfuktighet som for eksempel en kjeller?</w:t>
            </w:r>
          </w:p>
          <w:p w:rsidRPr="00B87890" w:rsidR="005A2068" w:rsidRDefault="005A2068" w14:paraId="00381B44" w14:textId="77777777">
            <w:pPr>
              <w:rPr>
                <w:b w:val="0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205" w:type="dxa"/>
            <w:tcMar/>
          </w:tcPr>
          <w:p w:rsidR="00EB6274" w:rsidRDefault="00EB6274" w14:paraId="037AA792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71" w:type="dxa"/>
            <w:tcMar/>
          </w:tcPr>
          <w:p w:rsidR="00EB6274" w:rsidRDefault="00EB6274" w14:paraId="137B316F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A2068" w:rsidTr="4C372E0E" w14:paraId="63297B3B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36" w:type="dxa"/>
            <w:tcMar/>
          </w:tcPr>
          <w:p w:rsidRPr="005A2068" w:rsidR="005A2068" w:rsidRDefault="005A2068" w14:paraId="1D6B7943" w14:textId="77777777">
            <w:pPr>
              <w:rPr>
                <w:b w:val="0"/>
              </w:rPr>
            </w:pPr>
            <w:r w:rsidRPr="005A2068">
              <w:rPr>
                <w:b w:val="0"/>
              </w:rPr>
              <w:t>Er det lagt ut feller for innsekter i lokalene arkivet er eller har vært oppbevart i?</w:t>
            </w:r>
          </w:p>
          <w:p w:rsidRPr="005A2068" w:rsidR="005A2068" w:rsidRDefault="005A2068" w14:paraId="3F17BC42" w14:textId="77777777">
            <w:pPr>
              <w:rPr>
                <w:b w:val="0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205" w:type="dxa"/>
            <w:tcMar/>
          </w:tcPr>
          <w:p w:rsidR="005A2068" w:rsidRDefault="005A2068" w14:paraId="0C9DFD4E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71" w:type="dxa"/>
            <w:tcMar/>
          </w:tcPr>
          <w:p w:rsidR="005A2068" w:rsidRDefault="005A2068" w14:paraId="240B5E32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B611A" w:rsidTr="4C372E0E" w14:paraId="12378C44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36" w:type="dxa"/>
            <w:tcMar/>
          </w:tcPr>
          <w:p w:rsidRPr="005A2068" w:rsidR="00EB611A" w:rsidRDefault="00ED4367" w14:paraId="496962D2" w14:textId="77777777">
            <w:pPr>
              <w:rPr>
                <w:b w:val="0"/>
              </w:rPr>
            </w:pPr>
            <w:r w:rsidRPr="005A2068">
              <w:rPr>
                <w:b w:val="0"/>
              </w:rPr>
              <w:t>Er det oppdaget skjeggkre</w:t>
            </w:r>
            <w:r w:rsidRPr="005A2068" w:rsidR="00EB611A">
              <w:rPr>
                <w:b w:val="0"/>
              </w:rPr>
              <w:t xml:space="preserve"> i feller lagt ut i lokaler arkivet er eller har vært oppbevart i?</w:t>
            </w:r>
          </w:p>
          <w:p w:rsidRPr="005A2068" w:rsidR="005A2068" w:rsidRDefault="005A2068" w14:paraId="6B00EAB4" w14:textId="77777777">
            <w:pPr>
              <w:rPr>
                <w:b w:val="0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205" w:type="dxa"/>
            <w:tcMar/>
          </w:tcPr>
          <w:p w:rsidR="00EB611A" w:rsidRDefault="00EB611A" w14:paraId="1D38E21F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71" w:type="dxa"/>
            <w:tcMar/>
          </w:tcPr>
          <w:p w:rsidR="00EB611A" w:rsidRDefault="00EB611A" w14:paraId="2A4773F0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:rsidR="00061737" w:rsidP="00061737" w:rsidRDefault="00061737" w14:paraId="780CCA84" w14:textId="77777777">
      <w:pPr>
        <w:spacing w:after="0" w:line="240" w:lineRule="auto"/>
        <w:rPr>
          <w:color w:val="365F91" w:themeColor="accent1" w:themeShade="BF"/>
        </w:rPr>
      </w:pPr>
      <w:r>
        <w:rPr>
          <w:color w:val="365F91" w:themeColor="accent1" w:themeShade="BF"/>
        </w:rPr>
        <w:t xml:space="preserve">Er det oppdaget papir med insektskader, </w:t>
      </w:r>
    </w:p>
    <w:p w:rsidR="00061737" w:rsidP="00061737" w:rsidRDefault="00061737" w14:paraId="1DC2248A" w14:textId="77777777">
      <w:pPr>
        <w:spacing w:after="0" w:line="240" w:lineRule="auto"/>
        <w:rPr>
          <w:color w:val="365F91" w:themeColor="accent1" w:themeShade="BF"/>
        </w:rPr>
      </w:pPr>
      <w:r>
        <w:rPr>
          <w:color w:val="365F91" w:themeColor="accent1" w:themeShade="BF"/>
        </w:rPr>
        <w:t>eller levende/døde insekter blant arkivene?</w:t>
      </w:r>
    </w:p>
    <w:p w:rsidR="005A2068" w:rsidP="00061737" w:rsidRDefault="005A2068" w14:paraId="3C007BE7" w14:textId="77777777">
      <w:pPr>
        <w:spacing w:after="0" w:line="240" w:lineRule="auto"/>
        <w:rPr>
          <w:color w:val="365F91" w:themeColor="accent1" w:themeShade="BF"/>
        </w:rPr>
      </w:pPr>
    </w:p>
    <w:p w:rsidR="00061737" w:rsidP="00061737" w:rsidRDefault="00061737" w14:paraId="799E287A" w14:textId="77777777">
      <w:pPr>
        <w:shd w:val="clear" w:color="auto" w:fill="DBE5F1" w:themeFill="accent1" w:themeFillTint="33"/>
        <w:spacing w:after="0" w:line="240" w:lineRule="auto"/>
        <w:rPr>
          <w:color w:val="365F91" w:themeColor="accent1" w:themeShade="BF"/>
        </w:rPr>
      </w:pPr>
      <w:r>
        <w:rPr>
          <w:color w:val="365F91" w:themeColor="accent1" w:themeShade="BF"/>
        </w:rPr>
        <w:t xml:space="preserve">Er arkivene om emballert, eller fysisk </w:t>
      </w:r>
    </w:p>
    <w:p w:rsidR="00061737" w:rsidP="00061737" w:rsidRDefault="00AE0CC4" w14:paraId="4383CF2D" w14:textId="77777777">
      <w:pPr>
        <w:shd w:val="clear" w:color="auto" w:fill="DBE5F1" w:themeFill="accent1" w:themeFillTint="33"/>
        <w:spacing w:after="0" w:line="240" w:lineRule="auto"/>
        <w:rPr>
          <w:color w:val="365F91" w:themeColor="accent1" w:themeShade="BF"/>
        </w:rPr>
      </w:pPr>
      <w:r>
        <w:rPr>
          <w:color w:val="365F91" w:themeColor="accent1" w:themeShade="BF"/>
        </w:rPr>
        <w:t>gjennomgått</w:t>
      </w:r>
      <w:r w:rsidR="00061737">
        <w:rPr>
          <w:color w:val="365F91" w:themeColor="accent1" w:themeShade="BF"/>
        </w:rPr>
        <w:t xml:space="preserve"> før søknad om avlevering?</w:t>
      </w:r>
    </w:p>
    <w:p w:rsidR="00061737" w:rsidP="00061737" w:rsidRDefault="00061737" w14:paraId="32AFB8C1" w14:textId="77777777">
      <w:pPr>
        <w:spacing w:line="240" w:lineRule="auto"/>
        <w:rPr>
          <w:color w:val="365F91" w:themeColor="accent1" w:themeShade="BF"/>
        </w:rPr>
      </w:pPr>
    </w:p>
    <w:p w:rsidR="005A2068" w:rsidP="00061737" w:rsidRDefault="005A2068" w14:paraId="1A4FA1ED" w14:textId="77777777">
      <w:pPr>
        <w:spacing w:line="240" w:lineRule="auto"/>
        <w:rPr>
          <w:color w:val="365F91" w:themeColor="accent1" w:themeShade="BF"/>
        </w:rPr>
      </w:pPr>
    </w:p>
    <w:p w:rsidR="005A2068" w:rsidP="00061737" w:rsidRDefault="005A2068" w14:paraId="7C03C474" w14:textId="77777777">
      <w:pPr>
        <w:spacing w:line="240" w:lineRule="auto"/>
        <w:rPr>
          <w:color w:val="365F91" w:themeColor="accent1" w:themeShade="BF"/>
        </w:rPr>
      </w:pPr>
    </w:p>
    <w:p w:rsidR="005A2068" w:rsidP="00061737" w:rsidRDefault="005A2068" w14:paraId="3794A1A8" w14:textId="77777777">
      <w:pPr>
        <w:spacing w:line="240" w:lineRule="auto"/>
        <w:rPr>
          <w:color w:val="365F91" w:themeColor="accent1" w:themeShade="BF"/>
        </w:rPr>
      </w:pPr>
    </w:p>
    <w:p w:rsidRPr="00061737" w:rsidR="005A2068" w:rsidP="00061737" w:rsidRDefault="005A2068" w14:paraId="5C0A8C43" w14:textId="77777777">
      <w:pPr>
        <w:spacing w:line="240" w:lineRule="auto"/>
        <w:rPr>
          <w:color w:val="365F91" w:themeColor="accent1" w:themeShade="BF"/>
        </w:rPr>
      </w:pPr>
    </w:p>
    <w:p w:rsidR="00507088" w:rsidRDefault="00AD0C86" w14:paraId="1BB3C534" w14:textId="2A66EC7F">
      <w:r w:rsidR="00AD0C86">
        <w:rPr/>
        <w:t xml:space="preserve">Ved indikasjon eller </w:t>
      </w:r>
      <w:r w:rsidR="00B87890">
        <w:rPr/>
        <w:t xml:space="preserve">mistanke om </w:t>
      </w:r>
      <w:r w:rsidR="00061737">
        <w:rPr/>
        <w:t xml:space="preserve">insekter eller </w:t>
      </w:r>
      <w:r w:rsidR="00B87890">
        <w:rPr/>
        <w:t>mugg,</w:t>
      </w:r>
      <w:r w:rsidR="00507088">
        <w:rPr/>
        <w:t xml:space="preserve"> ta kontakt </w:t>
      </w:r>
      <w:r w:rsidR="00507088">
        <w:rPr/>
        <w:t>med</w:t>
      </w:r>
      <w:r w:rsidR="1C1A2E24">
        <w:rPr/>
        <w:t xml:space="preserve"> </w:t>
      </w:r>
      <w:r w:rsidR="4F5F143C">
        <w:rPr/>
        <w:t>Nasjonalarkivet</w:t>
      </w:r>
      <w:r w:rsidR="00507088">
        <w:rPr/>
        <w:t xml:space="preserve"> for inspeksjon og videre håndtering av materialet.</w:t>
      </w:r>
    </w:p>
    <w:p w:rsidRPr="00F21CA2" w:rsidR="00F21CA2" w:rsidP="008E1B01" w:rsidRDefault="00F21CA2" w14:paraId="5AA10DB7" w14:textId="77777777">
      <w:pPr>
        <w:rPr>
          <w:color w:val="1F497D"/>
        </w:rPr>
      </w:pPr>
    </w:p>
    <w:tbl>
      <w:tblPr>
        <w:tblStyle w:val="Lysskyggelegginguthevingsfarge1"/>
        <w:tblW w:w="0" w:type="auto"/>
        <w:tblLook w:val="04A0" w:firstRow="1" w:lastRow="0" w:firstColumn="1" w:lastColumn="0" w:noHBand="0" w:noVBand="1"/>
      </w:tblPr>
      <w:tblGrid>
        <w:gridCol w:w="3085"/>
        <w:gridCol w:w="3260"/>
      </w:tblGrid>
      <w:tr w:rsidR="00541C86" w:rsidTr="00541C86" w14:paraId="393F140D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5" w:type="dxa"/>
          </w:tcPr>
          <w:p w:rsidRPr="00886716" w:rsidR="00541C86" w:rsidP="00AD0C86" w:rsidRDefault="00541C86" w14:paraId="6F981DAA" w14:textId="77777777">
            <w:pPr>
              <w:rPr>
                <w:b w:val="0"/>
              </w:rPr>
            </w:pPr>
          </w:p>
        </w:tc>
        <w:tc>
          <w:tcPr>
            <w:tcW w:w="3260" w:type="dxa"/>
          </w:tcPr>
          <w:p w:rsidRPr="00541C86" w:rsidR="00541C86" w:rsidRDefault="00541C86" w14:paraId="39B6EA16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i/>
              </w:rPr>
            </w:pPr>
            <w:r>
              <w:rPr>
                <w:b w:val="0"/>
                <w:i/>
              </w:rPr>
              <w:t>Dato /</w:t>
            </w:r>
            <w:proofErr w:type="spellStart"/>
            <w:r>
              <w:rPr>
                <w:b w:val="0"/>
                <w:i/>
              </w:rPr>
              <w:t>sign</w:t>
            </w:r>
            <w:proofErr w:type="spellEnd"/>
          </w:p>
        </w:tc>
      </w:tr>
      <w:tr w:rsidR="00541C86" w:rsidTr="00541C86" w14:paraId="4D2C6D2D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5" w:type="dxa"/>
          </w:tcPr>
          <w:p w:rsidRPr="00886716" w:rsidR="00541C86" w:rsidP="00AD0C86" w:rsidRDefault="00541C86" w14:paraId="43F10A31" w14:textId="77777777">
            <w:pPr>
              <w:rPr>
                <w:b w:val="0"/>
              </w:rPr>
            </w:pPr>
            <w:r w:rsidRPr="00886716">
              <w:rPr>
                <w:b w:val="0"/>
              </w:rPr>
              <w:t xml:space="preserve">Arkivskapers kontaktperson </w:t>
            </w:r>
          </w:p>
          <w:p w:rsidRPr="00886716" w:rsidR="00541C86" w:rsidRDefault="00541C86" w14:paraId="1120E0FB" w14:textId="77777777">
            <w:pPr>
              <w:rPr>
                <w:b w:val="0"/>
              </w:rPr>
            </w:pPr>
          </w:p>
        </w:tc>
        <w:tc>
          <w:tcPr>
            <w:tcW w:w="3260" w:type="dxa"/>
          </w:tcPr>
          <w:p w:rsidR="00541C86" w:rsidRDefault="00541C86" w14:paraId="3563B53B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41C86" w:rsidTr="00541C86" w14:paraId="3C9E8EC1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5" w:type="dxa"/>
          </w:tcPr>
          <w:p w:rsidRPr="00886716" w:rsidR="00541C86" w:rsidRDefault="00541C86" w14:paraId="3C6541E5" w14:textId="77777777">
            <w:pPr>
              <w:rPr>
                <w:b w:val="0"/>
              </w:rPr>
            </w:pPr>
            <w:r w:rsidRPr="00886716">
              <w:rPr>
                <w:b w:val="0"/>
              </w:rPr>
              <w:t>Skjema fylt ut av</w:t>
            </w:r>
          </w:p>
          <w:p w:rsidRPr="00886716" w:rsidR="00541C86" w:rsidRDefault="00541C86" w14:paraId="139DD346" w14:textId="77777777">
            <w:pPr>
              <w:rPr>
                <w:b w:val="0"/>
              </w:rPr>
            </w:pPr>
          </w:p>
        </w:tc>
        <w:tc>
          <w:tcPr>
            <w:tcW w:w="3260" w:type="dxa"/>
          </w:tcPr>
          <w:p w:rsidR="00541C86" w:rsidRDefault="00541C86" w14:paraId="28BED92E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F21CA2" w:rsidRDefault="00F21CA2" w14:paraId="29D7622C" w14:textId="77777777"/>
    <w:p w:rsidR="008E1B01" w:rsidRDefault="008E1B01" w14:paraId="46DE0694" w14:textId="77777777"/>
    <w:p w:rsidR="004236AA" w:rsidRDefault="004236AA" w14:paraId="4EAF3860" w14:textId="77777777">
      <w:pPr>
        <w:rPr>
          <w:i/>
        </w:rPr>
      </w:pPr>
    </w:p>
    <w:p w:rsidR="004236AA" w:rsidRDefault="004236AA" w14:paraId="3312A832" w14:textId="77777777">
      <w:pPr>
        <w:rPr>
          <w:i/>
        </w:rPr>
      </w:pPr>
    </w:p>
    <w:p w:rsidRPr="004236AA" w:rsidR="004236AA" w:rsidRDefault="004236AA" w14:paraId="6DCB6086" w14:textId="77777777">
      <w:pPr>
        <w:rPr>
          <w:i/>
        </w:rPr>
      </w:pPr>
    </w:p>
    <w:p w:rsidR="00B87890" w:rsidRDefault="00AE0CC4" w14:paraId="2E42F722" w14:textId="77777777"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 wp14:anchorId="5A0F8FF8" wp14:editId="2212F4E9">
                <wp:simplePos x="0" y="0"/>
                <wp:positionH relativeFrom="page">
                  <wp:posOffset>906145</wp:posOffset>
                </wp:positionH>
                <wp:positionV relativeFrom="page">
                  <wp:posOffset>7593330</wp:posOffset>
                </wp:positionV>
                <wp:extent cx="2528570" cy="0"/>
                <wp:effectExtent l="1270" t="1905" r="3810" b="0"/>
                <wp:wrapNone/>
                <wp:docPr id="1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528570" cy="0"/>
                        </a:xfrm>
                        <a:prstGeom prst="straightConnector1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91240B29-F687-4F45-9708-019B960494DF}">
                            <a14:hiddenLine xmlns:a14="http://schemas.microsoft.com/office/drawing/2010/main" w="76200">
                              <a:solidFill>
                                <a:schemeClr val="accent2">
                                  <a:lumMod val="50000"/>
                                  <a:lumOff val="0"/>
                                </a:schemeClr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 w14:anchorId="4ADB7DF4">
              <v:shapetype id="_x0000_t32" coordsize="21600,21600" o:oned="t" filled="f" o:spt="32" path="m,l21600,21600e" w14:anchorId="6098BCA8">
                <v:path fillok="f" arrowok="t" o:connecttype="none"/>
                <o:lock v:ext="edit" shapetype="t"/>
              </v:shapetype>
              <v:shape id="AutoShape 3" style="position:absolute;margin-left:71.35pt;margin-top:597.9pt;width:199.1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o:spid="_x0000_s1026" o:allowincell="f" stroked="f" strokecolor="#622423 [1605]" strokeweight="6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">
                <w10:wrap anchorx="page" anchory="page"/>
              </v:shape>
            </w:pict>
          </mc:Fallback>
        </mc:AlternateContent>
      </w:r>
    </w:p>
    <w:sectPr w:rsidR="00B87890" w:rsidSect="000A2D21">
      <w:headerReference w:type="default" r:id="rId10"/>
      <w:footerReference w:type="default" r:id="rId11"/>
      <w:pgSz w:w="11906" w:h="16838" w:orient="portrait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735C28" w:rsidP="0019188F" w:rsidRDefault="00735C28" w14:paraId="2B4A116B" w14:textId="77777777">
      <w:pPr>
        <w:spacing w:after="0" w:line="240" w:lineRule="auto"/>
      </w:pPr>
      <w:r>
        <w:separator/>
      </w:r>
    </w:p>
  </w:endnote>
  <w:endnote w:type="continuationSeparator" w:id="0">
    <w:p w:rsidR="00735C28" w:rsidP="0019188F" w:rsidRDefault="00735C28" w14:paraId="149C7C32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EC4E36" w:rsidR="00EC4E36" w:rsidRDefault="00EC4E36" w14:paraId="1DCD98B6" w14:textId="77777777">
    <w:pPr>
      <w:pStyle w:val="Bunntekst"/>
      <w:rPr>
        <w:color w:val="808080" w:themeColor="background1" w:themeShade="80"/>
        <w:sz w:val="18"/>
        <w:szCs w:val="18"/>
      </w:rPr>
    </w:pPr>
    <w:r w:rsidRPr="00EC4E36">
      <w:rPr>
        <w:color w:val="808080" w:themeColor="background1" w:themeShade="80"/>
        <w:sz w:val="18"/>
        <w:szCs w:val="18"/>
      </w:rPr>
      <w:t>Fysisk tilstandsvurdering, rev. 2018-07-06</w:t>
    </w:r>
  </w:p>
  <w:p w:rsidR="00EC4E36" w:rsidRDefault="00EC4E36" w14:paraId="73684F1D" w14:textId="77777777">
    <w:pPr>
      <w:pStyle w:val="Bunn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735C28" w:rsidP="0019188F" w:rsidRDefault="00735C28" w14:paraId="5CEAB67A" w14:textId="77777777">
      <w:pPr>
        <w:spacing w:after="0" w:line="240" w:lineRule="auto"/>
      </w:pPr>
      <w:r>
        <w:separator/>
      </w:r>
    </w:p>
  </w:footnote>
  <w:footnote w:type="continuationSeparator" w:id="0">
    <w:p w:rsidR="00735C28" w:rsidP="0019188F" w:rsidRDefault="00735C28" w14:paraId="1D9359DC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b/>
        <w:bCs/>
        <w:sz w:val="28"/>
        <w:szCs w:val="28"/>
        <w:lang w:val="nn-NO"/>
      </w:rPr>
      <w:alias w:val="Tittel"/>
      <w:id w:val="77887899"/>
      <w:placeholder>
        <w:docPart w:val="AAC6856AB1D244C894C4391A0C66135A"/>
      </w:placeholder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:text/>
    </w:sdtPr>
    <w:sdtEndPr/>
    <w:sdtContent>
      <w:p w:rsidRPr="00A35931" w:rsidR="00886716" w:rsidRDefault="00ED4367" w14:paraId="2B4D0CB3" w14:textId="77777777">
        <w:pPr>
          <w:pStyle w:val="Topptekst"/>
          <w:tabs>
            <w:tab w:val="left" w:pos="2580"/>
            <w:tab w:val="left" w:pos="2985"/>
          </w:tabs>
          <w:spacing w:after="120" w:line="276" w:lineRule="auto"/>
          <w:jc w:val="right"/>
          <w:rPr>
            <w:b/>
            <w:bCs/>
            <w:color w:val="1F497D" w:themeColor="text2"/>
            <w:sz w:val="28"/>
            <w:szCs w:val="28"/>
            <w:lang w:val="nn-NO"/>
          </w:rPr>
        </w:pPr>
        <w:r>
          <w:rPr>
            <w:b/>
            <w:bCs/>
            <w:sz w:val="28"/>
            <w:szCs w:val="28"/>
            <w:lang w:val="nn-NO"/>
          </w:rPr>
          <w:t xml:space="preserve">Fysisk tilstandsvurdering av </w:t>
        </w:r>
        <w:r w:rsidRPr="00ED4367" w:rsidR="00886716">
          <w:rPr>
            <w:b/>
            <w:bCs/>
            <w:color w:val="1F497D" w:themeColor="text2"/>
            <w:sz w:val="28"/>
            <w:szCs w:val="28"/>
            <w:lang w:val="nn-NO"/>
          </w:rPr>
          <w:t>papirarkiv</w:t>
        </w:r>
      </w:p>
    </w:sdtContent>
  </w:sdt>
  <w:p w:rsidRPr="00A35931" w:rsidR="00886716" w:rsidRDefault="007E77DB" w14:paraId="2FBF523D" w14:textId="39B7CDB3">
    <w:pPr>
      <w:pStyle w:val="Topptekst"/>
      <w:rPr>
        <w:lang w:val="nn-NO"/>
      </w:rPr>
    </w:pPr>
    <w:r>
      <w:rPr>
        <w:color w:val="4F81BD" w:themeColor="accent1"/>
        <w:lang w:val="nn-NO"/>
      </w:rPr>
      <w:tab/>
    </w:r>
    <w:r>
      <w:rPr>
        <w:color w:val="4F81BD" w:themeColor="accent1"/>
        <w:lang w:val="nn-NO"/>
      </w:rPr>
      <w:tab/>
    </w:r>
    <w:r>
      <w:rPr>
        <w:color w:val="4F81BD" w:themeColor="accent1"/>
        <w:lang w:val="nn-NO"/>
      </w:rPr>
      <w:t>Nasjonalarkive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E9C2A80"/>
    <w:multiLevelType w:val="hybridMultilevel"/>
    <w:tmpl w:val="38D48E30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68796353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zoom w:percent="100"/>
  <w:proofState w:spelling="clean" w:grammar="dirty"/>
  <w:trackRevisions w:val="false"/>
  <w:defaultTabStop w:val="708"/>
  <w:hyphenationZone w:val="425"/>
  <w:characterSpacingControl w:val="doNotCompress"/>
  <w:hdrShapeDefaults>
    <o:shapedefaults v:ext="edit" spidmax="10241" style="mso-position-horizontal-relative:page;mso-position-vertical-relative:page;mso-width-percent:300;mso-height-percent:950" fillcolor="none [822]" stroke="f" strokecolor="none [1605]" o:allowincell="f">
      <v:fill type="pattern" color="none [822]"/>
      <v:stroke on="f" weight="6pt" color="none [1605]" linestyle="thickThin"/>
      <v:textbox inset="18pt,18pt,18pt,18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Y0szQwNTKxMDAxtLBU0lEKTi0uzszPAykwrAUAVIHZ2ywAAAA="/>
  </w:docVars>
  <w:rsids>
    <w:rsidRoot w:val="00A40AB8"/>
    <w:rsid w:val="00061737"/>
    <w:rsid w:val="000A2D21"/>
    <w:rsid w:val="000B3A6D"/>
    <w:rsid w:val="000D3C73"/>
    <w:rsid w:val="000E31F6"/>
    <w:rsid w:val="000F0947"/>
    <w:rsid w:val="00103D15"/>
    <w:rsid w:val="0019188F"/>
    <w:rsid w:val="00191A40"/>
    <w:rsid w:val="00210B1D"/>
    <w:rsid w:val="0022229F"/>
    <w:rsid w:val="002462B6"/>
    <w:rsid w:val="002A49B8"/>
    <w:rsid w:val="00350DB6"/>
    <w:rsid w:val="003E4366"/>
    <w:rsid w:val="004236AA"/>
    <w:rsid w:val="004A57D8"/>
    <w:rsid w:val="00507088"/>
    <w:rsid w:val="00510670"/>
    <w:rsid w:val="00541C86"/>
    <w:rsid w:val="005A2068"/>
    <w:rsid w:val="00643857"/>
    <w:rsid w:val="006A2495"/>
    <w:rsid w:val="007232B1"/>
    <w:rsid w:val="00735C28"/>
    <w:rsid w:val="007D1E3D"/>
    <w:rsid w:val="007E77DB"/>
    <w:rsid w:val="00880A02"/>
    <w:rsid w:val="00886716"/>
    <w:rsid w:val="008E1B01"/>
    <w:rsid w:val="009771C3"/>
    <w:rsid w:val="009E4FE1"/>
    <w:rsid w:val="00A35931"/>
    <w:rsid w:val="00A40AB8"/>
    <w:rsid w:val="00AD0C86"/>
    <w:rsid w:val="00AE0CC4"/>
    <w:rsid w:val="00B01E39"/>
    <w:rsid w:val="00B32D0D"/>
    <w:rsid w:val="00B87890"/>
    <w:rsid w:val="00C348F1"/>
    <w:rsid w:val="00C578CA"/>
    <w:rsid w:val="00CB0D1B"/>
    <w:rsid w:val="00CF2CF0"/>
    <w:rsid w:val="00D30887"/>
    <w:rsid w:val="00D37EF8"/>
    <w:rsid w:val="00D65A80"/>
    <w:rsid w:val="00DF6626"/>
    <w:rsid w:val="00E2468A"/>
    <w:rsid w:val="00E45A61"/>
    <w:rsid w:val="00EB611A"/>
    <w:rsid w:val="00EB6274"/>
    <w:rsid w:val="00EC4E36"/>
    <w:rsid w:val="00ED4367"/>
    <w:rsid w:val="00F21CA2"/>
    <w:rsid w:val="00F23520"/>
    <w:rsid w:val="00F2569C"/>
    <w:rsid w:val="0871B378"/>
    <w:rsid w:val="1C1A2E24"/>
    <w:rsid w:val="4C372E0E"/>
    <w:rsid w:val="4F5F143C"/>
    <w:rsid w:val="61E9549D"/>
    <w:rsid w:val="7977AE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 style="mso-position-horizontal-relative:page;mso-position-vertical-relative:page;mso-width-percent:300;mso-height-percent:950" fillcolor="none [822]" stroke="f" strokecolor="none [1605]" o:allowincell="f">
      <v:fill type="pattern" color="none [822]"/>
      <v:stroke on="f" weight="6pt" color="none [1605]" linestyle="thickThin"/>
      <v:textbox inset="18pt,18pt,18pt,18pt"/>
    </o:shapedefaults>
    <o:shapelayout v:ext="edit">
      <o:idmap v:ext="edit" data="1"/>
    </o:shapelayout>
  </w:shapeDefaults>
  <w:decimalSymbol w:val=","/>
  <w:listSeparator w:val=";"/>
  <w14:docId w14:val="36E46B2D"/>
  <w15:docId w15:val="{60580F86-D18F-4A23-9CDD-7F86F64303A9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Theme="minorHAnsi" w:hAnsiTheme="minorHAnsi" w:eastAsiaTheme="minorEastAsia" w:cstheme="minorBidi"/>
        <w:sz w:val="22"/>
        <w:szCs w:val="22"/>
        <w:lang w:val="nb-NO" w:eastAsia="nb-NO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Standardskriftforavsnitt" w:default="1">
    <w:name w:val="Default Paragraph Font"/>
    <w:uiPriority w:val="1"/>
    <w:semiHidden/>
    <w:unhideWhenUsed/>
  </w:style>
  <w:style w:type="table" w:styleId="Vanligtabel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Ingenliste" w:default="1">
    <w:name w:val="No List"/>
    <w:uiPriority w:val="99"/>
    <w:semiHidden/>
    <w:unhideWhenUsed/>
  </w:style>
  <w:style w:type="paragraph" w:styleId="Bobletekst">
    <w:name w:val="Balloon Text"/>
    <w:basedOn w:val="Normal"/>
    <w:link w:val="BobletekstTegn"/>
    <w:uiPriority w:val="99"/>
    <w:semiHidden/>
    <w:unhideWhenUsed/>
    <w:rsid w:val="0019188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obletekstTegn" w:customStyle="1">
    <w:name w:val="Bobletekst Tegn"/>
    <w:basedOn w:val="Standardskriftforavsnitt"/>
    <w:link w:val="Bobletekst"/>
    <w:uiPriority w:val="99"/>
    <w:semiHidden/>
    <w:rsid w:val="0019188F"/>
    <w:rPr>
      <w:rFonts w:ascii="Tahoma" w:hAnsi="Tahoma" w:cs="Tahoma"/>
      <w:sz w:val="16"/>
      <w:szCs w:val="16"/>
    </w:rPr>
  </w:style>
  <w:style w:type="paragraph" w:styleId="Listeavsnitt">
    <w:name w:val="List Paragraph"/>
    <w:basedOn w:val="Normal"/>
    <w:uiPriority w:val="34"/>
    <w:qFormat/>
    <w:rsid w:val="0019188F"/>
    <w:pPr>
      <w:ind w:left="720"/>
      <w:contextualSpacing/>
    </w:pPr>
  </w:style>
  <w:style w:type="paragraph" w:styleId="Topptekst">
    <w:name w:val="header"/>
    <w:basedOn w:val="Normal"/>
    <w:link w:val="TopptekstTegn"/>
    <w:uiPriority w:val="99"/>
    <w:unhideWhenUsed/>
    <w:rsid w:val="0019188F"/>
    <w:pPr>
      <w:tabs>
        <w:tab w:val="center" w:pos="4536"/>
        <w:tab w:val="right" w:pos="9072"/>
      </w:tabs>
      <w:spacing w:after="0" w:line="240" w:lineRule="auto"/>
    </w:pPr>
  </w:style>
  <w:style w:type="character" w:styleId="TopptekstTegn" w:customStyle="1">
    <w:name w:val="Topptekst Tegn"/>
    <w:basedOn w:val="Standardskriftforavsnitt"/>
    <w:link w:val="Topptekst"/>
    <w:uiPriority w:val="99"/>
    <w:rsid w:val="0019188F"/>
  </w:style>
  <w:style w:type="paragraph" w:styleId="Bunntekst">
    <w:name w:val="footer"/>
    <w:basedOn w:val="Normal"/>
    <w:link w:val="BunntekstTegn"/>
    <w:uiPriority w:val="99"/>
    <w:unhideWhenUsed/>
    <w:rsid w:val="0019188F"/>
    <w:pPr>
      <w:tabs>
        <w:tab w:val="center" w:pos="4536"/>
        <w:tab w:val="right" w:pos="9072"/>
      </w:tabs>
      <w:spacing w:after="0" w:line="240" w:lineRule="auto"/>
    </w:pPr>
  </w:style>
  <w:style w:type="character" w:styleId="BunntekstTegn" w:customStyle="1">
    <w:name w:val="Bunntekst Tegn"/>
    <w:basedOn w:val="Standardskriftforavsnitt"/>
    <w:link w:val="Bunntekst"/>
    <w:uiPriority w:val="99"/>
    <w:rsid w:val="0019188F"/>
  </w:style>
  <w:style w:type="table" w:styleId="Tabellrutenett">
    <w:name w:val="Table Grid"/>
    <w:basedOn w:val="Vanligtabell"/>
    <w:uiPriority w:val="59"/>
    <w:rsid w:val="00EB6274"/>
    <w:pPr>
      <w:spacing w:after="0" w:line="240" w:lineRule="auto"/>
    </w:p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table" w:styleId="Lysskyggelegginguthevingsfarge1">
    <w:name w:val="Light Shading Accent 1"/>
    <w:basedOn w:val="Vanligtabell"/>
    <w:uiPriority w:val="60"/>
    <w:rsid w:val="00EB6274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color="4F81BD" w:themeColor="accent1" w:sz="8" w:space="0"/>
        <w:bottom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4F81BD" w:themeColor="accent1" w:sz="8" w:space="0"/>
          <w:left w:val="nil"/>
          <w:bottom w:val="single" w:color="4F81BD" w:themeColor="accent1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4F81BD" w:themeColor="accent1" w:sz="8" w:space="0"/>
          <w:left w:val="nil"/>
          <w:bottom w:val="single" w:color="4F81BD" w:themeColor="accent1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Fargeriktrutenettuthevingsfarge1">
    <w:name w:val="Colorful Grid Accent 1"/>
    <w:basedOn w:val="Vanligtabell"/>
    <w:uiPriority w:val="73"/>
    <w:rsid w:val="00EB627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color="FFFFFF" w:themeColor="background1" w:sz="4" w:space="0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iddelsliste1uthevingsfarge5">
    <w:name w:val="Medium List 1 Accent 5"/>
    <w:basedOn w:val="Vanligtabell"/>
    <w:uiPriority w:val="65"/>
    <w:rsid w:val="00B8789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4BACC6" w:themeColor="accent5" w:sz="8" w:space="0"/>
        <w:bottom w:val="single" w:color="4BACC6" w:themeColor="accent5" w:sz="8" w:space="0"/>
      </w:tblBorders>
    </w:tblPr>
    <w:tblStylePr w:type="firstRow">
      <w:rPr>
        <w:rFonts w:asciiTheme="majorHAnsi" w:hAnsiTheme="majorHAnsi" w:eastAsiaTheme="majorEastAsia" w:cstheme="majorBidi"/>
      </w:rPr>
      <w:tblPr/>
      <w:tcPr>
        <w:tcBorders>
          <w:top w:val="nil"/>
          <w:bottom w:val="single" w:color="4BACC6" w:themeColor="accent5" w:sz="8" w:space="0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color="4BACC6" w:themeColor="accent5" w:sz="8" w:space="0"/>
          <w:bottom w:val="single" w:color="4BACC6" w:themeColor="accent5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color="4BACC6" w:themeColor="accent5" w:sz="8" w:space="0"/>
          <w:bottom w:val="single" w:color="4BACC6" w:themeColor="accent5" w:sz="8" w:space="0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iddelsliste1uthevingsfarge1">
    <w:name w:val="Medium List 1 Accent 1"/>
    <w:basedOn w:val="Vanligtabell"/>
    <w:uiPriority w:val="65"/>
    <w:rsid w:val="00B8789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4F81BD" w:themeColor="accent1" w:sz="8" w:space="0"/>
        <w:bottom w:val="single" w:color="4F81BD" w:themeColor="accent1" w:sz="8" w:space="0"/>
      </w:tblBorders>
    </w:tblPr>
    <w:tblStylePr w:type="firstRow">
      <w:rPr>
        <w:rFonts w:asciiTheme="majorHAnsi" w:hAnsiTheme="majorHAnsi" w:eastAsiaTheme="majorEastAsia" w:cstheme="majorBidi"/>
      </w:rPr>
      <w:tblPr/>
      <w:tcPr>
        <w:tcBorders>
          <w:top w:val="nil"/>
          <w:bottom w:val="single" w:color="4F81BD" w:themeColor="accent1" w:sz="8" w:space="0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color="4F81BD" w:themeColor="accent1" w:sz="8" w:space="0"/>
          <w:bottom w:val="single" w:color="4F81BD" w:themeColor="accent1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color="4F81BD" w:themeColor="accent1" w:sz="8" w:space="0"/>
          <w:bottom w:val="single" w:color="4F81BD" w:themeColor="accent1" w:sz="8" w:space="0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114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9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glossaryDocument" Target="glossary/document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fontTable" Target="fontTable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oter" Target="footer1.xml" Id="rId11" /><Relationship Type="http://schemas.openxmlformats.org/officeDocument/2006/relationships/styles" Target="styles.xml" Id="rId5" /><Relationship Type="http://schemas.openxmlformats.org/officeDocument/2006/relationships/header" Target="header1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theme" Target="theme/theme1.xml" Id="rId14" 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AAC6856AB1D244C894C4391A0C66135A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B6C7EB5A-D0DC-47A0-9B57-F5348659ED6E}"/>
      </w:docPartPr>
      <w:docPartBody>
        <w:p xmlns:wp14="http://schemas.microsoft.com/office/word/2010/wordml" w:rsidR="00733495" w:rsidP="00B01E39" w:rsidRDefault="00B01E39" w14:paraId="68765D22" wp14:textId="77777777">
          <w:pPr>
            <w:pStyle w:val="AAC6856AB1D244C894C4391A0C66135A"/>
          </w:pPr>
          <w:r>
            <w:rPr>
              <w:b/>
              <w:bCs/>
              <w:color w:val="0E2841" w:themeColor="text2"/>
              <w:sz w:val="28"/>
              <w:szCs w:val="28"/>
            </w:rPr>
            <w:t>[Skriv inn dokumenttittel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01E39"/>
    <w:rsid w:val="00024B4B"/>
    <w:rsid w:val="00082202"/>
    <w:rsid w:val="00344DA2"/>
    <w:rsid w:val="00654F90"/>
    <w:rsid w:val="006A6DF7"/>
    <w:rsid w:val="00733495"/>
    <w:rsid w:val="0080593F"/>
    <w:rsid w:val="00875DC2"/>
    <w:rsid w:val="0093290B"/>
    <w:rsid w:val="00A83B58"/>
    <w:rsid w:val="00B01E39"/>
    <w:rsid w:val="00C561F4"/>
    <w:rsid w:val="00CF7447"/>
    <w:rsid w:val="00D30887"/>
    <w:rsid w:val="00DB09B2"/>
    <w:rsid w:val="00E46E66"/>
    <w:rsid w:val="00F80EA9"/>
    <w:rsid w:val="00F873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nb-NO" w:eastAsia="nb-NO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3495"/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customStyle="1" w:styleId="AAC6856AB1D244C894C4391A0C66135A">
    <w:name w:val="AAC6856AB1D244C894C4391A0C66135A"/>
    <w:rsid w:val="00B01E39"/>
  </w:style>
  <w:style w:type="paragraph" w:customStyle="1" w:styleId="AB6569FB8E4C4B5EBFA7BD43BD60A0B1">
    <w:name w:val="AB6569FB8E4C4B5EBFA7BD43BD60A0B1"/>
    <w:rsid w:val="00B01E3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2205B92E3E10946A7690C0B77519195" ma:contentTypeVersion="18" ma:contentTypeDescription="Opprett et nytt dokument." ma:contentTypeScope="" ma:versionID="100d61a06ce13ce4f77c3a0d37da72cd">
  <xsd:schema xmlns:xsd="http://www.w3.org/2001/XMLSchema" xmlns:xs="http://www.w3.org/2001/XMLSchema" xmlns:p="http://schemas.microsoft.com/office/2006/metadata/properties" xmlns:ns2="8f255cff-3daf-4599-ba43-25946c640b7e" xmlns:ns3="cc12fbd6-5244-4fb1-bc45-94e2686383c0" targetNamespace="http://schemas.microsoft.com/office/2006/metadata/properties" ma:root="true" ma:fieldsID="41b10bf18ea89dbdbf876015cd8e3b1c" ns2:_="" ns3:_="">
    <xsd:import namespace="8f255cff-3daf-4599-ba43-25946c640b7e"/>
    <xsd:import namespace="cc12fbd6-5244-4fb1-bc45-94e2686383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Status" minOccurs="0"/>
                <xsd:element ref="ns2:Oppstart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Archived" minOccurs="0"/>
                <xsd:element ref="ns2:ArchivedBy" minOccurs="0"/>
                <xsd:element ref="ns2:ArchivedTo" minOccurs="0"/>
                <xsd:element ref="ns2:Kommentar" minOccurs="0"/>
                <xsd:element ref="ns2:MediaServiceLocation" minOccurs="0"/>
                <xsd:element ref="ns2:Kommentarertildokume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255cff-3daf-4599-ba43-25946c640b7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Status" ma:index="11" nillable="true" ma:displayName="Status" ma:default="Ferdig" ma:format="Dropdown" ma:internalName="Status">
      <xsd:simpleType>
        <xsd:restriction base="dms:Choice">
          <xsd:enumeration value="Ikke påbegynt"/>
          <xsd:enumeration value="Under planlegging"/>
          <xsd:enumeration value="Pågår"/>
          <xsd:enumeration value="Ferdig"/>
          <xsd:enumeration value="Status må oppdateres"/>
          <xsd:enumeration value="Klar til oppstart"/>
          <xsd:enumeration value="Venter på tilbakemelding"/>
          <xsd:enumeration value="Utgår"/>
        </xsd:restriction>
      </xsd:simpleType>
    </xsd:element>
    <xsd:element name="Oppstart" ma:index="12" nillable="true" ma:displayName="Oppstart " ma:format="DateOnly" ma:internalName="Oppstart">
      <xsd:simpleType>
        <xsd:restriction base="dms:DateTime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Bildemerkelapper" ma:readOnly="false" ma:fieldId="{5cf76f15-5ced-4ddc-b409-7134ff3c332f}" ma:taxonomyMulti="true" ma:sspId="cafe1b40-fc33-4129-ab18-9aaa3e8ef88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Archived" ma:index="20" nillable="true" ma:displayName="Arkivert" ma:description="Arkivert i elements saks.nr 2026/2820" ma:format="DateTime" ma:internalName="Archived">
      <xsd:simpleType>
        <xsd:restriction base="dms:DateTime"/>
      </xsd:simpleType>
    </xsd:element>
    <xsd:element name="ArchivedBy" ma:index="21" nillable="true" ma:displayName="Arkivert av" ma:description="Marius Bjørnson Hofstad" ma:format="Dropdown" ma:internalName="ArchivedBy">
      <xsd:simpleType>
        <xsd:restriction base="dms:Text">
          <xsd:maxLength value="255"/>
        </xsd:restriction>
      </xsd:simpleType>
    </xsd:element>
    <xsd:element name="ArchivedTo" ma:index="22" nillable="true" ma:displayName="Arkivert til" ma:internalName="ArchivedTo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Kommentar" ma:index="23" nillable="true" ma:displayName="Kommentar" ma:description="Kommentarer til dokumentene" ma:format="Dropdown" ma:internalName="Kommentar">
      <xsd:simpleType>
        <xsd:restriction base="dms:Note">
          <xsd:maxLength value="255"/>
        </xsd:restriction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  <xsd:element name="Kommentarertildokument" ma:index="25" nillable="true" ma:displayName="Kommentarer til dokument" ma:format="Dropdown" ma:internalName="Kommentarertildokument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12fbd6-5244-4fb1-bc45-94e2686383c0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873c8382-a06a-4bec-9d89-42157b788506}" ma:internalName="TaxCatchAll" ma:showField="CatchAllData" ma:web="cc12fbd6-5244-4fb1-bc45-94e2686383c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c12fbd6-5244-4fb1-bc45-94e2686383c0" xsi:nil="true"/>
    <Archived xmlns="8f255cff-3daf-4599-ba43-25946c640b7e">2026-04-28T06:50:29+00:00</Archived>
    <lcf76f155ced4ddcb4097134ff3c332f xmlns="8f255cff-3daf-4599-ba43-25946c640b7e">
      <Terms xmlns="http://schemas.microsoft.com/office/infopath/2007/PartnerControls"/>
    </lcf76f155ced4ddcb4097134ff3c332f>
    <Oppstart xmlns="8f255cff-3daf-4599-ba43-25946c640b7e" xsi:nil="true"/>
    <ArchivedBy xmlns="8f255cff-3daf-4599-ba43-25946c640b7e">Ole-Aleksander Ulvik</ArchivedBy>
    <Status xmlns="8f255cff-3daf-4599-ba43-25946c640b7e">Ferdig</Status>
    <ArchivedTo xmlns="8f255cff-3daf-4599-ba43-25946c640b7e">
      <Url>https://prod01.elementscloud.no/elements/rm/961181399_PROD-961181399#nav=/cases/68942/registryEntries/237816</Url>
      <Description>2026/691</Description>
    </ArchivedTo>
    <Kommentar xmlns="8f255cff-3daf-4599-ba43-25946c640b7e" xsi:nil="true"/>
    <Kommentarertildokument xmlns="8f255cff-3daf-4599-ba43-25946c640b7e" xsi:nil="true"/>
  </documentManagement>
</p:properties>
</file>

<file path=customXml/itemProps1.xml><?xml version="1.0" encoding="utf-8"?>
<ds:datastoreItem xmlns:ds="http://schemas.openxmlformats.org/officeDocument/2006/customXml" ds:itemID="{EEA6D740-1BDC-4D69-B27B-8B737F8B04DE}"/>
</file>

<file path=customXml/itemProps2.xml><?xml version="1.0" encoding="utf-8"?>
<ds:datastoreItem xmlns:ds="http://schemas.openxmlformats.org/officeDocument/2006/customXml" ds:itemID="{2C54553A-DCDF-422F-BFC7-1CAA939ADCD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B96C915-73E2-46AB-B65C-ED1E0DB0F027}">
  <ds:schemaRefs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cc12fbd6-5244-4fb1-bc45-94e2686383c0"/>
    <ds:schemaRef ds:uri="http://www.w3.org/XML/1998/namespace"/>
    <ds:schemaRef ds:uri="http://purl.org/dc/dcmitype/"/>
    <ds:schemaRef ds:uri="http://schemas.openxmlformats.org/package/2006/metadata/core-properties"/>
    <ds:schemaRef ds:uri="http://schemas.microsoft.com/office/infopath/2007/PartnerControls"/>
    <ds:schemaRef ds:uri="8f255cff-3daf-4599-ba43-25946c640b7e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Arkivverket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Fysisk tilstandsvurdering av papirarkiv</dc:title>
  <dc:subject>Arkivverket</dc:subject>
  <dc:creator>elihag</dc:creator>
  <lastModifiedBy>Rebekka Rostrup</lastModifiedBy>
  <revision>5</revision>
  <dcterms:created xsi:type="dcterms:W3CDTF">2026-02-12T11:12:00.0000000Z</dcterms:created>
  <dcterms:modified xsi:type="dcterms:W3CDTF">2026-04-28T06:57:43.180679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2205B92E3E10946A7690C0B77519195</vt:lpwstr>
  </property>
  <property fmtid="{D5CDD505-2E9C-101B-9397-08002B2CF9AE}" pid="3" name="MediaServiceImageTags">
    <vt:lpwstr/>
  </property>
  <property fmtid="{D5CDD505-2E9C-101B-9397-08002B2CF9AE}" pid="5" name="docLang">
    <vt:lpwstr>nb</vt:lpwstr>
  </property>
</Properties>
</file>